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94DEB9" w14:textId="77777777" w:rsidR="00E53D87" w:rsidRDefault="00E53D87" w:rsidP="00E53D87">
      <w:pPr>
        <w:jc w:val="center"/>
        <w:rPr>
          <w:b/>
          <w:bCs/>
          <w:sz w:val="32"/>
          <w:szCs w:val="32"/>
        </w:rPr>
      </w:pPr>
      <w:r w:rsidRPr="00E53D87">
        <w:rPr>
          <w:b/>
          <w:bCs/>
          <w:sz w:val="32"/>
          <w:szCs w:val="32"/>
        </w:rPr>
        <w:t>T</w:t>
      </w:r>
      <w:r>
        <w:rPr>
          <w:b/>
          <w:bCs/>
          <w:sz w:val="32"/>
          <w:szCs w:val="32"/>
        </w:rPr>
        <w:t>ibshelf Parish Council</w:t>
      </w:r>
    </w:p>
    <w:p w14:paraId="4E4A7292" w14:textId="534264FE" w:rsidR="00E53D87" w:rsidRDefault="00E53D87" w:rsidP="00E53D8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orking Party T</w:t>
      </w:r>
      <w:r w:rsidRPr="00E53D87">
        <w:rPr>
          <w:b/>
          <w:bCs/>
          <w:sz w:val="32"/>
          <w:szCs w:val="32"/>
        </w:rPr>
        <w:t xml:space="preserve">erms of </w:t>
      </w:r>
      <w:r>
        <w:rPr>
          <w:b/>
          <w:bCs/>
          <w:sz w:val="32"/>
          <w:szCs w:val="32"/>
        </w:rPr>
        <w:t>R</w:t>
      </w:r>
      <w:r w:rsidRPr="00E53D87">
        <w:rPr>
          <w:b/>
          <w:bCs/>
          <w:sz w:val="32"/>
          <w:szCs w:val="32"/>
        </w:rPr>
        <w:t xml:space="preserve">eference </w:t>
      </w:r>
    </w:p>
    <w:p w14:paraId="16B2B4AD" w14:textId="77777777" w:rsidR="00E53D87" w:rsidRPr="00E53D87" w:rsidRDefault="00E53D87" w:rsidP="00E53D87">
      <w:pPr>
        <w:jc w:val="center"/>
        <w:rPr>
          <w:b/>
          <w:bCs/>
          <w:sz w:val="32"/>
          <w:szCs w:val="32"/>
        </w:rPr>
      </w:pPr>
    </w:p>
    <w:p w14:paraId="1D0DE601" w14:textId="678C3F59" w:rsidR="00E53D87" w:rsidRDefault="00E53D87" w:rsidP="00E53D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53D87">
        <w:rPr>
          <w:rFonts w:ascii="Arial" w:hAnsi="Arial" w:cs="Arial"/>
          <w:sz w:val="24"/>
          <w:szCs w:val="24"/>
        </w:rPr>
        <w:t>The council can resolve to set up Working Parties in order to deal with particular aspects of the work of the council.</w:t>
      </w:r>
    </w:p>
    <w:p w14:paraId="0A6716C5" w14:textId="77777777" w:rsidR="00E53D87" w:rsidRPr="00E53D87" w:rsidRDefault="00E53D87" w:rsidP="00E53D87">
      <w:pPr>
        <w:rPr>
          <w:rFonts w:ascii="Arial" w:hAnsi="Arial" w:cs="Arial"/>
          <w:sz w:val="24"/>
          <w:szCs w:val="24"/>
        </w:rPr>
      </w:pPr>
    </w:p>
    <w:p w14:paraId="060EC5D2" w14:textId="4CF3167D" w:rsidR="00E53D87" w:rsidRDefault="00E53D87" w:rsidP="00E53D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53D87">
        <w:rPr>
          <w:rFonts w:ascii="Arial" w:hAnsi="Arial" w:cs="Arial"/>
          <w:sz w:val="24"/>
          <w:szCs w:val="24"/>
        </w:rPr>
        <w:t xml:space="preserve">Membership of any </w:t>
      </w:r>
      <w:r w:rsidR="00C44C41">
        <w:rPr>
          <w:rFonts w:ascii="Arial" w:hAnsi="Arial" w:cs="Arial"/>
          <w:sz w:val="24"/>
          <w:szCs w:val="24"/>
        </w:rPr>
        <w:t>W</w:t>
      </w:r>
      <w:r w:rsidRPr="00E53D87">
        <w:rPr>
          <w:rFonts w:ascii="Arial" w:hAnsi="Arial" w:cs="Arial"/>
          <w:sz w:val="24"/>
          <w:szCs w:val="24"/>
        </w:rPr>
        <w:t>orking Parties must include at least 1 member of the council together with any residents who express an interest.</w:t>
      </w:r>
    </w:p>
    <w:p w14:paraId="38458024" w14:textId="77777777" w:rsidR="00E53D87" w:rsidRPr="00E53D87" w:rsidRDefault="00E53D87" w:rsidP="00E53D87">
      <w:pPr>
        <w:rPr>
          <w:rFonts w:ascii="Arial" w:hAnsi="Arial" w:cs="Arial"/>
          <w:sz w:val="24"/>
          <w:szCs w:val="24"/>
        </w:rPr>
      </w:pPr>
    </w:p>
    <w:p w14:paraId="2AE6D0CB" w14:textId="320D540A" w:rsidR="00E53D87" w:rsidRDefault="00E53D87" w:rsidP="00E53D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53D87">
        <w:rPr>
          <w:rFonts w:ascii="Arial" w:hAnsi="Arial" w:cs="Arial"/>
          <w:sz w:val="24"/>
          <w:szCs w:val="24"/>
        </w:rPr>
        <w:t>Each working party shall elect a leader, who will chair meetings and call meetings as necessary.</w:t>
      </w:r>
    </w:p>
    <w:p w14:paraId="445DE125" w14:textId="77777777" w:rsidR="00E53D87" w:rsidRPr="00E53D87" w:rsidRDefault="00E53D87" w:rsidP="00E53D87">
      <w:pPr>
        <w:rPr>
          <w:rFonts w:ascii="Arial" w:hAnsi="Arial" w:cs="Arial"/>
          <w:sz w:val="24"/>
          <w:szCs w:val="24"/>
        </w:rPr>
      </w:pPr>
    </w:p>
    <w:p w14:paraId="2D16B80A" w14:textId="4EC6C7C1" w:rsidR="00E53D87" w:rsidRDefault="00E53D87" w:rsidP="00E53D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53D87">
        <w:rPr>
          <w:rFonts w:ascii="Arial" w:hAnsi="Arial" w:cs="Arial"/>
          <w:sz w:val="24"/>
          <w:szCs w:val="24"/>
        </w:rPr>
        <w:t>A written note of each meeting, including attendees list, shall be taken and copied to the clerk</w:t>
      </w:r>
      <w:r>
        <w:rPr>
          <w:rFonts w:ascii="Arial" w:hAnsi="Arial" w:cs="Arial"/>
          <w:sz w:val="24"/>
          <w:szCs w:val="24"/>
        </w:rPr>
        <w:t xml:space="preserve"> (if not present)</w:t>
      </w:r>
      <w:r w:rsidRPr="00E53D87">
        <w:rPr>
          <w:rFonts w:ascii="Arial" w:hAnsi="Arial" w:cs="Arial"/>
          <w:sz w:val="24"/>
          <w:szCs w:val="24"/>
        </w:rPr>
        <w:t>, so that there is a record of outcomes of the meeting and any recommendations to council.</w:t>
      </w:r>
    </w:p>
    <w:p w14:paraId="687BC890" w14:textId="77777777" w:rsidR="00E53D87" w:rsidRPr="00E53D87" w:rsidRDefault="00E53D87" w:rsidP="00E53D87">
      <w:pPr>
        <w:rPr>
          <w:rFonts w:ascii="Arial" w:hAnsi="Arial" w:cs="Arial"/>
          <w:sz w:val="24"/>
          <w:szCs w:val="24"/>
        </w:rPr>
      </w:pPr>
    </w:p>
    <w:p w14:paraId="0398F363" w14:textId="76E79963" w:rsidR="00E53D87" w:rsidRDefault="00E53D87" w:rsidP="00E53D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53D87">
        <w:rPr>
          <w:rFonts w:ascii="Arial" w:hAnsi="Arial" w:cs="Arial"/>
          <w:sz w:val="24"/>
          <w:szCs w:val="24"/>
        </w:rPr>
        <w:t>Working parties are not empowered to make decisions other than to make recommendations to council</w:t>
      </w:r>
      <w:r>
        <w:rPr>
          <w:rFonts w:ascii="Arial" w:hAnsi="Arial" w:cs="Arial"/>
          <w:sz w:val="24"/>
          <w:szCs w:val="24"/>
        </w:rPr>
        <w:t>.</w:t>
      </w:r>
    </w:p>
    <w:p w14:paraId="2DF455BE" w14:textId="77777777" w:rsidR="00E53D87" w:rsidRPr="00E53D87" w:rsidRDefault="00E53D87" w:rsidP="00E53D87">
      <w:pPr>
        <w:rPr>
          <w:rFonts w:ascii="Arial" w:hAnsi="Arial" w:cs="Arial"/>
          <w:sz w:val="24"/>
          <w:szCs w:val="24"/>
        </w:rPr>
      </w:pPr>
    </w:p>
    <w:p w14:paraId="26C4B718" w14:textId="26EE0CF2" w:rsidR="00E53D87" w:rsidRDefault="00E53D87" w:rsidP="00E53D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53D87">
        <w:rPr>
          <w:rFonts w:ascii="Arial" w:hAnsi="Arial" w:cs="Arial"/>
          <w:sz w:val="24"/>
          <w:szCs w:val="24"/>
        </w:rPr>
        <w:t xml:space="preserve">Working parties do not have </w:t>
      </w:r>
      <w:r w:rsidR="00DE732B" w:rsidRPr="00E53D87">
        <w:rPr>
          <w:rFonts w:ascii="Arial" w:hAnsi="Arial" w:cs="Arial"/>
          <w:sz w:val="24"/>
          <w:szCs w:val="24"/>
        </w:rPr>
        <w:t>budgets unless</w:t>
      </w:r>
      <w:r w:rsidRPr="00E53D87">
        <w:rPr>
          <w:rFonts w:ascii="Arial" w:hAnsi="Arial" w:cs="Arial"/>
          <w:sz w:val="24"/>
          <w:szCs w:val="24"/>
        </w:rPr>
        <w:t xml:space="preserve"> a budget is specifically resolved by council.</w:t>
      </w:r>
    </w:p>
    <w:p w14:paraId="7C3959DF" w14:textId="36DF771D" w:rsidR="00782E80" w:rsidRDefault="00782E80" w:rsidP="00782E80">
      <w:pPr>
        <w:rPr>
          <w:rFonts w:ascii="Arial" w:hAnsi="Arial" w:cs="Arial"/>
          <w:sz w:val="24"/>
          <w:szCs w:val="24"/>
        </w:rPr>
      </w:pPr>
    </w:p>
    <w:p w14:paraId="35E957B9" w14:textId="53D712EC" w:rsidR="00782E80" w:rsidRDefault="00782E80" w:rsidP="00782E80">
      <w:pPr>
        <w:rPr>
          <w:rFonts w:ascii="Arial" w:hAnsi="Arial" w:cs="Arial"/>
          <w:sz w:val="24"/>
          <w:szCs w:val="24"/>
        </w:rPr>
      </w:pPr>
    </w:p>
    <w:p w14:paraId="7CFDC2D8" w14:textId="3B9C6FD1" w:rsidR="00782E80" w:rsidRPr="00782E80" w:rsidRDefault="00782E80" w:rsidP="00782E80">
      <w:pPr>
        <w:pStyle w:val="NoSpacing"/>
        <w:rPr>
          <w:b/>
          <w:bCs/>
        </w:rPr>
      </w:pPr>
      <w:r w:rsidRPr="00782E80">
        <w:rPr>
          <w:b/>
          <w:bCs/>
        </w:rPr>
        <w:t>Adopted 17.10.2023</w:t>
      </w:r>
    </w:p>
    <w:p w14:paraId="7B7A7ADD" w14:textId="7E475FCC" w:rsidR="00782E80" w:rsidRPr="00782E80" w:rsidRDefault="00782E80" w:rsidP="00782E80">
      <w:pPr>
        <w:pStyle w:val="NoSpacing"/>
        <w:rPr>
          <w:b/>
          <w:bCs/>
        </w:rPr>
      </w:pPr>
      <w:r w:rsidRPr="00782E80">
        <w:rPr>
          <w:b/>
          <w:bCs/>
        </w:rPr>
        <w:t>Full Council meeting</w:t>
      </w:r>
    </w:p>
    <w:p w14:paraId="13330C40" w14:textId="22E5137B" w:rsidR="00782E80" w:rsidRDefault="00782E80" w:rsidP="00782E80">
      <w:pPr>
        <w:pStyle w:val="NoSpacing"/>
        <w:rPr>
          <w:b/>
          <w:bCs/>
        </w:rPr>
      </w:pPr>
      <w:r w:rsidRPr="00782E80">
        <w:rPr>
          <w:b/>
          <w:bCs/>
        </w:rPr>
        <w:t>Minute no: 1023/3209</w:t>
      </w:r>
    </w:p>
    <w:p w14:paraId="49291DEA" w14:textId="496D77BE" w:rsidR="004C539A" w:rsidRDefault="004C539A" w:rsidP="00782E80">
      <w:pPr>
        <w:pStyle w:val="NoSpacing"/>
        <w:rPr>
          <w:b/>
          <w:bCs/>
        </w:rPr>
      </w:pPr>
    </w:p>
    <w:p w14:paraId="079796C8" w14:textId="335D6EA7" w:rsidR="004C539A" w:rsidRDefault="004C539A" w:rsidP="00782E80">
      <w:pPr>
        <w:pStyle w:val="NoSpacing"/>
        <w:rPr>
          <w:b/>
          <w:bCs/>
        </w:rPr>
      </w:pPr>
      <w:r>
        <w:rPr>
          <w:b/>
          <w:bCs/>
        </w:rPr>
        <w:t>Reviewed 21.05.2024</w:t>
      </w:r>
    </w:p>
    <w:p w14:paraId="226AD1A4" w14:textId="5BCD95AF" w:rsidR="004C539A" w:rsidRDefault="004C539A" w:rsidP="00782E80">
      <w:pPr>
        <w:pStyle w:val="NoSpacing"/>
        <w:rPr>
          <w:b/>
          <w:bCs/>
        </w:rPr>
      </w:pPr>
      <w:r>
        <w:rPr>
          <w:b/>
          <w:bCs/>
        </w:rPr>
        <w:t>Full Council meeting</w:t>
      </w:r>
    </w:p>
    <w:p w14:paraId="78F45288" w14:textId="2DA8C9EC" w:rsidR="004C539A" w:rsidRDefault="004C539A" w:rsidP="00782E80">
      <w:pPr>
        <w:pStyle w:val="NoSpacing"/>
        <w:rPr>
          <w:b/>
          <w:bCs/>
        </w:rPr>
      </w:pPr>
      <w:r>
        <w:rPr>
          <w:b/>
          <w:bCs/>
        </w:rPr>
        <w:t>Minute No: 0524/3378</w:t>
      </w:r>
    </w:p>
    <w:p w14:paraId="3F572B0A" w14:textId="0E1B0357" w:rsidR="006E336C" w:rsidRDefault="006E336C" w:rsidP="00782E80">
      <w:pPr>
        <w:pStyle w:val="NoSpacing"/>
        <w:rPr>
          <w:b/>
          <w:bCs/>
        </w:rPr>
      </w:pPr>
    </w:p>
    <w:p w14:paraId="3D5BD8E1" w14:textId="476E202A" w:rsidR="006E336C" w:rsidRDefault="006E336C" w:rsidP="00782E80">
      <w:pPr>
        <w:pStyle w:val="NoSpacing"/>
        <w:rPr>
          <w:b/>
          <w:bCs/>
        </w:rPr>
      </w:pPr>
      <w:r>
        <w:rPr>
          <w:b/>
          <w:bCs/>
        </w:rPr>
        <w:t>Reviewed 20.05.2025</w:t>
      </w:r>
    </w:p>
    <w:p w14:paraId="66D4CA6A" w14:textId="5B599802" w:rsidR="006E336C" w:rsidRDefault="006E336C" w:rsidP="00782E80">
      <w:pPr>
        <w:pStyle w:val="NoSpacing"/>
        <w:rPr>
          <w:b/>
          <w:bCs/>
        </w:rPr>
      </w:pPr>
      <w:r>
        <w:rPr>
          <w:b/>
          <w:bCs/>
        </w:rPr>
        <w:t>Full Council meeting</w:t>
      </w:r>
    </w:p>
    <w:p w14:paraId="172971FA" w14:textId="32BBE71F" w:rsidR="006E336C" w:rsidRPr="00782E80" w:rsidRDefault="006E336C" w:rsidP="00782E80">
      <w:pPr>
        <w:pStyle w:val="NoSpacing"/>
        <w:rPr>
          <w:b/>
          <w:bCs/>
        </w:rPr>
      </w:pPr>
      <w:r>
        <w:rPr>
          <w:b/>
          <w:bCs/>
        </w:rPr>
        <w:t>Minute No: 0525/3650</w:t>
      </w:r>
    </w:p>
    <w:sectPr w:rsidR="006E336C" w:rsidRPr="00782E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222CC8"/>
    <w:multiLevelType w:val="hybridMultilevel"/>
    <w:tmpl w:val="7E1208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2419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yNjM1MzA2MrMwNjVV0lEKTi0uzszPAykwrAUA+afoqCwAAAA="/>
  </w:docVars>
  <w:rsids>
    <w:rsidRoot w:val="00E53D87"/>
    <w:rsid w:val="00423227"/>
    <w:rsid w:val="004C539A"/>
    <w:rsid w:val="006828DE"/>
    <w:rsid w:val="006E336C"/>
    <w:rsid w:val="00782E80"/>
    <w:rsid w:val="00C44C41"/>
    <w:rsid w:val="00DE732B"/>
    <w:rsid w:val="00E53D87"/>
    <w:rsid w:val="00FD3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8BC1E"/>
  <w15:chartTrackingRefBased/>
  <w15:docId w15:val="{C8A38054-F5D5-46A0-81F4-B620BFE3D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D87"/>
    <w:pPr>
      <w:ind w:left="720"/>
      <w:contextualSpacing/>
    </w:pPr>
  </w:style>
  <w:style w:type="paragraph" w:styleId="NoSpacing">
    <w:name w:val="No Spacing"/>
    <w:uiPriority w:val="1"/>
    <w:qFormat/>
    <w:rsid w:val="00782E8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bshelf Parish Clerk</dc:creator>
  <cp:keywords/>
  <dc:description/>
  <cp:lastModifiedBy>Mark Scarborough</cp:lastModifiedBy>
  <cp:revision>4</cp:revision>
  <cp:lastPrinted>2025-07-17T14:36:00Z</cp:lastPrinted>
  <dcterms:created xsi:type="dcterms:W3CDTF">2025-05-22T10:01:00Z</dcterms:created>
  <dcterms:modified xsi:type="dcterms:W3CDTF">2025-07-17T14:36:00Z</dcterms:modified>
</cp:coreProperties>
</file>